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3"/>
        <w:tblW w:w="0" w:type="auto"/>
        <w:tblLook w:val="0420" w:firstRow="1" w:lastRow="0" w:firstColumn="0" w:lastColumn="0" w:noHBand="0" w:noVBand="1"/>
      </w:tblPr>
      <w:tblGrid>
        <w:gridCol w:w="4675"/>
        <w:gridCol w:w="4675"/>
      </w:tblGrid>
      <w:tr w:rsidR="0013680C" w14:paraId="72485B01" w14:textId="77777777" w:rsidTr="00A17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5" w:type="dxa"/>
          </w:tcPr>
          <w:p w14:paraId="1162C094" w14:textId="5875DF3E" w:rsidR="0013680C" w:rsidRPr="0013680C" w:rsidRDefault="001368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tivity </w:t>
            </w:r>
          </w:p>
        </w:tc>
        <w:tc>
          <w:tcPr>
            <w:tcW w:w="4675" w:type="dxa"/>
          </w:tcPr>
          <w:p w14:paraId="1482A032" w14:textId="1BBDC88E" w:rsidR="0013680C" w:rsidRDefault="0013680C">
            <w:r>
              <w:t>Timing</w:t>
            </w:r>
          </w:p>
        </w:tc>
      </w:tr>
      <w:tr w:rsidR="0013680C" w14:paraId="27D0FD06" w14:textId="77777777" w:rsidTr="00A1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5CD82215" w14:textId="5F7B64B6" w:rsidR="0013680C" w:rsidRPr="00A17145" w:rsidRDefault="00A17145" w:rsidP="00A17145">
            <w:r>
              <w:t>Review material</w:t>
            </w:r>
          </w:p>
        </w:tc>
        <w:tc>
          <w:tcPr>
            <w:tcW w:w="4675" w:type="dxa"/>
          </w:tcPr>
          <w:p w14:paraId="6AA06F0C" w14:textId="3A8935BD" w:rsidR="0013680C" w:rsidRDefault="0013680C">
            <w:r>
              <w:t>1 day</w:t>
            </w:r>
          </w:p>
        </w:tc>
      </w:tr>
      <w:tr w:rsidR="0013680C" w14:paraId="512EEBF0" w14:textId="77777777" w:rsidTr="00A17145">
        <w:tc>
          <w:tcPr>
            <w:tcW w:w="4675" w:type="dxa"/>
          </w:tcPr>
          <w:p w14:paraId="1787849B" w14:textId="58FDA8A1" w:rsidR="0013680C" w:rsidRDefault="00A17145">
            <w:r>
              <w:t>Create a timeline</w:t>
            </w:r>
          </w:p>
        </w:tc>
        <w:tc>
          <w:tcPr>
            <w:tcW w:w="4675" w:type="dxa"/>
          </w:tcPr>
          <w:p w14:paraId="44F6F557" w14:textId="4F4F6913" w:rsidR="0013680C" w:rsidRDefault="0013680C">
            <w:r>
              <w:t>.5 day</w:t>
            </w:r>
          </w:p>
        </w:tc>
      </w:tr>
      <w:tr w:rsidR="0013680C" w14:paraId="7A56161A" w14:textId="77777777" w:rsidTr="00A1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101E2E28" w14:textId="300905F1" w:rsidR="0013680C" w:rsidRDefault="00A17145">
            <w:r>
              <w:t>Create a persona profile</w:t>
            </w:r>
          </w:p>
        </w:tc>
        <w:tc>
          <w:tcPr>
            <w:tcW w:w="4675" w:type="dxa"/>
          </w:tcPr>
          <w:p w14:paraId="70DD7172" w14:textId="4EC810BE" w:rsidR="0013680C" w:rsidRDefault="0013680C">
            <w:r>
              <w:t>1 day</w:t>
            </w:r>
          </w:p>
        </w:tc>
      </w:tr>
      <w:tr w:rsidR="0013680C" w14:paraId="4E5BE6B2" w14:textId="77777777" w:rsidTr="00A17145">
        <w:tc>
          <w:tcPr>
            <w:tcW w:w="4675" w:type="dxa"/>
          </w:tcPr>
          <w:p w14:paraId="539ACEAB" w14:textId="3D14B343" w:rsidR="0013680C" w:rsidRDefault="00A17145">
            <w:r>
              <w:t>Create a low-fidelity wireframe</w:t>
            </w:r>
          </w:p>
        </w:tc>
        <w:tc>
          <w:tcPr>
            <w:tcW w:w="4675" w:type="dxa"/>
          </w:tcPr>
          <w:p w14:paraId="74F74D43" w14:textId="2C82560C" w:rsidR="0013680C" w:rsidRDefault="0013680C">
            <w:r>
              <w:t>2 days</w:t>
            </w:r>
          </w:p>
        </w:tc>
      </w:tr>
      <w:tr w:rsidR="0013680C" w14:paraId="17171B09" w14:textId="77777777" w:rsidTr="00A1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36AE0F1C" w14:textId="72995A56" w:rsidR="0013680C" w:rsidRDefault="00A17145">
            <w:r>
              <w:t xml:space="preserve">Conduct </w:t>
            </w:r>
            <w:r w:rsidR="003B3772">
              <w:t>gorilla</w:t>
            </w:r>
            <w:r>
              <w:t xml:space="preserve"> testing </w:t>
            </w:r>
          </w:p>
        </w:tc>
        <w:tc>
          <w:tcPr>
            <w:tcW w:w="4675" w:type="dxa"/>
          </w:tcPr>
          <w:p w14:paraId="4E8673D9" w14:textId="70B0740C" w:rsidR="0013680C" w:rsidRDefault="0013680C">
            <w:r>
              <w:t>3 days</w:t>
            </w:r>
          </w:p>
        </w:tc>
      </w:tr>
      <w:tr w:rsidR="0013680C" w14:paraId="277EDB3E" w14:textId="77777777" w:rsidTr="00A17145">
        <w:tc>
          <w:tcPr>
            <w:tcW w:w="4675" w:type="dxa"/>
          </w:tcPr>
          <w:p w14:paraId="6C74DB85" w14:textId="26977FE8" w:rsidR="0013680C" w:rsidRDefault="00A17145">
            <w:r>
              <w:t xml:space="preserve">Create an </w:t>
            </w:r>
            <w:r w:rsidR="003B3772">
              <w:t>interactive</w:t>
            </w:r>
            <w:r>
              <w:t xml:space="preserve"> prototype</w:t>
            </w:r>
          </w:p>
        </w:tc>
        <w:tc>
          <w:tcPr>
            <w:tcW w:w="4675" w:type="dxa"/>
          </w:tcPr>
          <w:p w14:paraId="5A166072" w14:textId="6F2B2A83" w:rsidR="0013680C" w:rsidRDefault="0013680C">
            <w:r>
              <w:t>2 days</w:t>
            </w:r>
          </w:p>
        </w:tc>
      </w:tr>
      <w:tr w:rsidR="0013680C" w14:paraId="1BD73051" w14:textId="77777777" w:rsidTr="00A1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48ADAD98" w14:textId="752640EE" w:rsidR="0013680C" w:rsidRDefault="003B3772">
            <w:r>
              <w:t>Organize</w:t>
            </w:r>
            <w:r w:rsidR="00A17145">
              <w:t xml:space="preserve"> work and turn in task 1</w:t>
            </w:r>
          </w:p>
        </w:tc>
        <w:tc>
          <w:tcPr>
            <w:tcW w:w="4675" w:type="dxa"/>
          </w:tcPr>
          <w:p w14:paraId="49E9726A" w14:textId="544952A7" w:rsidR="0013680C" w:rsidRDefault="0013680C">
            <w:r>
              <w:t>.5 day</w:t>
            </w:r>
          </w:p>
        </w:tc>
      </w:tr>
      <w:tr w:rsidR="0013680C" w14:paraId="75572E4E" w14:textId="77777777" w:rsidTr="00A17145">
        <w:tc>
          <w:tcPr>
            <w:tcW w:w="4675" w:type="dxa"/>
          </w:tcPr>
          <w:p w14:paraId="296544CE" w14:textId="7C21173E" w:rsidR="0013680C" w:rsidRDefault="003B3772">
            <w:r>
              <w:t>Create 5 objects and Submit prototype</w:t>
            </w:r>
          </w:p>
        </w:tc>
        <w:tc>
          <w:tcPr>
            <w:tcW w:w="4675" w:type="dxa"/>
          </w:tcPr>
          <w:p w14:paraId="2D0D6136" w14:textId="4D8F668C" w:rsidR="0013680C" w:rsidRDefault="0013680C">
            <w:r>
              <w:t>2 days</w:t>
            </w:r>
          </w:p>
        </w:tc>
      </w:tr>
      <w:tr w:rsidR="0013680C" w14:paraId="7D02EB7A" w14:textId="77777777" w:rsidTr="00A1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2C985070" w14:textId="79482AE9" w:rsidR="0013680C" w:rsidRDefault="003B3772">
            <w:r>
              <w:t>Give feed back on three other submissions</w:t>
            </w:r>
          </w:p>
        </w:tc>
        <w:tc>
          <w:tcPr>
            <w:tcW w:w="4675" w:type="dxa"/>
          </w:tcPr>
          <w:p w14:paraId="6A5293F4" w14:textId="3A628268" w:rsidR="0013680C" w:rsidRDefault="0013680C">
            <w:r>
              <w:t>1.5 days</w:t>
            </w:r>
          </w:p>
        </w:tc>
      </w:tr>
      <w:tr w:rsidR="0013680C" w14:paraId="5FB8014E" w14:textId="77777777" w:rsidTr="00A17145">
        <w:tc>
          <w:tcPr>
            <w:tcW w:w="4675" w:type="dxa"/>
          </w:tcPr>
          <w:p w14:paraId="7410A07A" w14:textId="33E31F85" w:rsidR="0013680C" w:rsidRDefault="003B3772">
            <w:r>
              <w:t>Upload final pdf</w:t>
            </w:r>
          </w:p>
        </w:tc>
        <w:tc>
          <w:tcPr>
            <w:tcW w:w="4675" w:type="dxa"/>
          </w:tcPr>
          <w:p w14:paraId="3CE95D95" w14:textId="777869FB" w:rsidR="0013680C" w:rsidRDefault="003B3772">
            <w:r>
              <w:t>.5</w:t>
            </w:r>
            <w:r w:rsidR="0013680C">
              <w:t xml:space="preserve"> days</w:t>
            </w:r>
          </w:p>
        </w:tc>
      </w:tr>
      <w:tr w:rsidR="0013680C" w14:paraId="63420A6C" w14:textId="77777777" w:rsidTr="00A1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311707EB" w14:textId="5DF7A726" w:rsidR="0013680C" w:rsidRDefault="003B3772">
            <w:r>
              <w:t>Summarize feedback</w:t>
            </w:r>
          </w:p>
        </w:tc>
        <w:tc>
          <w:tcPr>
            <w:tcW w:w="4675" w:type="dxa"/>
          </w:tcPr>
          <w:p w14:paraId="5B97A281" w14:textId="6186CB9A" w:rsidR="0013680C" w:rsidRDefault="003B3772">
            <w:r>
              <w:t>1</w:t>
            </w:r>
            <w:r w:rsidR="0013680C">
              <w:t>.5 days</w:t>
            </w:r>
          </w:p>
        </w:tc>
      </w:tr>
      <w:tr w:rsidR="0013680C" w14:paraId="457B3BC8" w14:textId="77777777" w:rsidTr="00A17145">
        <w:tc>
          <w:tcPr>
            <w:tcW w:w="4675" w:type="dxa"/>
          </w:tcPr>
          <w:p w14:paraId="7796D016" w14:textId="2E987985" w:rsidR="0013680C" w:rsidRDefault="003B3772">
            <w:r>
              <w:t>Summarize the design changes</w:t>
            </w:r>
          </w:p>
        </w:tc>
        <w:tc>
          <w:tcPr>
            <w:tcW w:w="4675" w:type="dxa"/>
          </w:tcPr>
          <w:p w14:paraId="6FB9C9AF" w14:textId="59E9620B" w:rsidR="0013680C" w:rsidRDefault="003B3772">
            <w:r>
              <w:t>2 days</w:t>
            </w:r>
          </w:p>
        </w:tc>
      </w:tr>
      <w:tr w:rsidR="0013680C" w14:paraId="76FFCF44" w14:textId="77777777" w:rsidTr="00A17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23B12F37" w14:textId="2DB4495E" w:rsidR="0013680C" w:rsidRDefault="003B3772">
            <w:r>
              <w:t xml:space="preserve">Organize </w:t>
            </w:r>
            <w:bookmarkStart w:id="0" w:name="_GoBack"/>
            <w:bookmarkEnd w:id="0"/>
            <w:r>
              <w:t>work and turn in task 2</w:t>
            </w:r>
          </w:p>
        </w:tc>
        <w:tc>
          <w:tcPr>
            <w:tcW w:w="4675" w:type="dxa"/>
          </w:tcPr>
          <w:p w14:paraId="5F6D165D" w14:textId="0FEB7152" w:rsidR="0013680C" w:rsidRDefault="003B3772">
            <w:r>
              <w:t>.5 day</w:t>
            </w:r>
          </w:p>
        </w:tc>
      </w:tr>
      <w:tr w:rsidR="0013680C" w14:paraId="56691668" w14:textId="77777777" w:rsidTr="00A17145">
        <w:tc>
          <w:tcPr>
            <w:tcW w:w="4675" w:type="dxa"/>
          </w:tcPr>
          <w:p w14:paraId="4EBF499B" w14:textId="77777777" w:rsidR="0013680C" w:rsidRDefault="0013680C"/>
        </w:tc>
        <w:tc>
          <w:tcPr>
            <w:tcW w:w="4675" w:type="dxa"/>
          </w:tcPr>
          <w:p w14:paraId="1B779A59" w14:textId="77777777" w:rsidR="0013680C" w:rsidRDefault="0013680C"/>
        </w:tc>
      </w:tr>
    </w:tbl>
    <w:p w14:paraId="7E689A32" w14:textId="703F095F" w:rsidR="00042C34" w:rsidRDefault="00042C34"/>
    <w:sectPr w:rsidR="00042C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zSxMDI1sTAxs7BU0lEKTi0uzszPAykwrAUAGvemYCwAAAA="/>
  </w:docVars>
  <w:rsids>
    <w:rsidRoot w:val="00042C34"/>
    <w:rsid w:val="00042C34"/>
    <w:rsid w:val="0013680C"/>
    <w:rsid w:val="003B3772"/>
    <w:rsid w:val="00A1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E5EDC"/>
  <w15:chartTrackingRefBased/>
  <w15:docId w15:val="{26E1DE1D-447E-4254-A464-3978969A6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6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368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510DB-C708-4282-9630-99CB551E3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Hartshorn</dc:creator>
  <cp:keywords/>
  <dc:description/>
  <cp:lastModifiedBy>Christina Hartshorn</cp:lastModifiedBy>
  <cp:revision>1</cp:revision>
  <dcterms:created xsi:type="dcterms:W3CDTF">2020-01-09T19:24:00Z</dcterms:created>
  <dcterms:modified xsi:type="dcterms:W3CDTF">2020-01-09T20:00:00Z</dcterms:modified>
</cp:coreProperties>
</file>